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168B" w:rsidRDefault="00C93786" w:rsidP="00C93786">
      <w:pPr>
        <w:spacing w:line="480" w:lineRule="auto"/>
        <w:rPr>
          <w:b/>
          <w:sz w:val="28"/>
        </w:rPr>
      </w:pPr>
      <w:r w:rsidRPr="00C93786">
        <w:rPr>
          <w:b/>
          <w:sz w:val="28"/>
        </w:rPr>
        <w:t xml:space="preserve">Documentation for csvtool: for indexing, slicing, analysing, splitting and joining </w:t>
      </w:r>
      <w:r>
        <w:rPr>
          <w:b/>
          <w:sz w:val="28"/>
        </w:rPr>
        <w:t>CSV</w:t>
      </w:r>
    </w:p>
    <w:p w:rsidR="00C93786" w:rsidRDefault="00C93786" w:rsidP="00C93786">
      <w:pPr>
        <w:spacing w:line="276" w:lineRule="auto"/>
        <w:jc w:val="both"/>
      </w:pPr>
      <w:r>
        <w:t>This program will be used by us to analys</w:t>
      </w:r>
      <w:r w:rsidR="00474BEB">
        <w:t>e</w:t>
      </w:r>
      <w:r>
        <w:t xml:space="preserve"> the CSV/TSV files like mean, avg, median, sum, max/min, cardinality and other stats. Also will allow us to modify the CSV/TSV files like re-ordering the columns, </w:t>
      </w:r>
      <w:r w:rsidR="00474BEB">
        <w:t xml:space="preserve">and </w:t>
      </w:r>
      <w:r>
        <w:t>rows, slicing, joining, splitting etc.</w:t>
      </w:r>
    </w:p>
    <w:p w:rsidR="00C93786" w:rsidRDefault="00C93786" w:rsidP="00C93786">
      <w:pPr>
        <w:spacing w:line="276" w:lineRule="auto"/>
        <w:jc w:val="both"/>
      </w:pPr>
    </w:p>
    <w:p w:rsidR="00C93786" w:rsidRPr="00C93786" w:rsidRDefault="00C93786" w:rsidP="00C93786">
      <w:pPr>
        <w:spacing w:line="276" w:lineRule="auto"/>
        <w:jc w:val="both"/>
        <w:rPr>
          <w:b/>
          <w:sz w:val="24"/>
        </w:rPr>
      </w:pPr>
      <w:r w:rsidRPr="00C93786">
        <w:rPr>
          <w:b/>
          <w:sz w:val="24"/>
        </w:rPr>
        <w:t>Statistics</w:t>
      </w:r>
      <w:r>
        <w:rPr>
          <w:b/>
          <w:sz w:val="24"/>
        </w:rPr>
        <w:t xml:space="preserve">: </w:t>
      </w:r>
      <w:r w:rsidRPr="00C93786">
        <w:t xml:space="preserve">Sample </w:t>
      </w:r>
      <w:r w:rsidR="00474BEB">
        <w:t>statistics config file</w:t>
      </w:r>
    </w:p>
    <w:p w:rsidR="00C93786" w:rsidRDefault="00C93786" w:rsidP="00C93786">
      <w:pPr>
        <w:spacing w:line="276" w:lineRule="auto"/>
        <w:jc w:val="both"/>
      </w:pPr>
      <w:r>
        <w:rPr>
          <w:noProof/>
          <w:lang w:eastAsia="en-IN"/>
        </w:rPr>
        <w:drawing>
          <wp:inline distT="0" distB="0" distL="0" distR="0" wp14:anchorId="4494EABE" wp14:editId="24590853">
            <wp:extent cx="6619875" cy="7886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788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3786" w:rsidRDefault="00C93786" w:rsidP="00474BEB">
      <w:pPr>
        <w:spacing w:line="480" w:lineRule="auto"/>
        <w:jc w:val="both"/>
        <w:rPr>
          <w:b/>
          <w:sz w:val="24"/>
        </w:rPr>
      </w:pPr>
      <w:r w:rsidRPr="00C93786">
        <w:rPr>
          <w:b/>
          <w:sz w:val="24"/>
        </w:rPr>
        <w:lastRenderedPageBreak/>
        <w:t>Fields</w:t>
      </w:r>
    </w:p>
    <w:p w:rsidR="00474BEB" w:rsidRDefault="00C93786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>TYPE: A String which denotes the work which needs to be done by the program, please don’t use different type</w:t>
      </w:r>
      <w:r w:rsidR="00474BEB">
        <w:t>s</w:t>
      </w:r>
      <w:r>
        <w:t xml:space="preserve"> with different defined work.</w:t>
      </w: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C93786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>PATH_TO_CSV: A path to the CSV/TSV file which will be used to generate stats.</w:t>
      </w: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C93786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>HEADERS: Takes a Boolean value, if set false then</w:t>
      </w:r>
      <w:r w:rsidR="00474BEB">
        <w:t xml:space="preserve"> the first row will be interpreted as statistics, not as columns.</w:t>
      </w: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>DELIMITER: A char value which is the field delimiter for the CSV/TSV data.</w:t>
      </w:r>
    </w:p>
    <w:p w:rsidR="00474BEB" w:rsidRDefault="00474BEB" w:rsidP="00474BEB">
      <w:pPr>
        <w:pStyle w:val="ListParagraph"/>
        <w:jc w:val="bot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EVERYTHING: </w:t>
      </w:r>
      <w:r>
        <w:t>Show all statistics available.</w:t>
      </w:r>
      <w:r>
        <w:t xml:space="preserve"> </w:t>
      </w:r>
      <w:r>
        <w:t xml:space="preserve">If this </w:t>
      </w:r>
      <w:r>
        <w:t xml:space="preserve">is </w:t>
      </w:r>
      <w:r>
        <w:t xml:space="preserve">set true, cardinality, mode, median, </w:t>
      </w:r>
      <w:r>
        <w:t>etc.</w:t>
      </w:r>
      <w:r>
        <w:t xml:space="preserve"> will be enabled as well.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CARDINALITY: </w:t>
      </w:r>
      <w:r w:rsidRPr="00474BEB">
        <w:t>Show the cardinality, this requires storing all CSV data in memory.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MODE: </w:t>
      </w:r>
      <w:r w:rsidRPr="00474BEB">
        <w:t>Show the mode, this requires storing all CSV data in memory.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MEDIAN: </w:t>
      </w:r>
      <w:r w:rsidRPr="00474BEB">
        <w:t>Show the median, this requires storing all CSV data in memory.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NULLS: </w:t>
      </w:r>
      <w:r w:rsidRPr="00474BEB">
        <w:t>Include NULLs in the population size for computing mean and standard deviation.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JOBS: </w:t>
      </w:r>
      <w:r>
        <w:t>The number of jobs to run in parallel.</w:t>
      </w:r>
      <w:r>
        <w:t xml:space="preserve"> </w:t>
      </w:r>
      <w:r>
        <w:t>This works better when the given CSV data has</w:t>
      </w:r>
      <w:r>
        <w:t xml:space="preserve"> </w:t>
      </w:r>
      <w:r>
        <w:t>an index already created. Note that a file handle</w:t>
      </w:r>
      <w:r>
        <w:t xml:space="preserve"> </w:t>
      </w:r>
      <w:r>
        <w:t>is opened for each job. When set to '0', the number of jobs is set to the</w:t>
      </w:r>
      <w:r>
        <w:t xml:space="preserve"> </w:t>
      </w:r>
      <w:r>
        <w:t>number of CPUs detected. [</w:t>
      </w:r>
      <w:r>
        <w:t>Default</w:t>
      </w:r>
      <w:r>
        <w:t>: 0]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PATH_TO_OUT: </w:t>
      </w:r>
      <w:r w:rsidRPr="00474BEB">
        <w:t xml:space="preserve">If defined, Save the output result </w:t>
      </w:r>
      <w:r>
        <w:t>in</w:t>
      </w:r>
      <w:r w:rsidRPr="00474BEB">
        <w:t xml:space="preserve"> </w:t>
      </w:r>
      <w:r>
        <w:t xml:space="preserve">a </w:t>
      </w:r>
      <w:r w:rsidRPr="00474BEB">
        <w:t>text file.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spacing w:line="480" w:lineRule="auto"/>
        <w:jc w:val="both"/>
      </w:pPr>
      <w:r w:rsidRPr="00474BEB">
        <w:rPr>
          <w:b/>
          <w:sz w:val="24"/>
        </w:rPr>
        <w:lastRenderedPageBreak/>
        <w:t>Selection</w:t>
      </w:r>
      <w:r>
        <w:rPr>
          <w:b/>
          <w:sz w:val="24"/>
        </w:rPr>
        <w:t xml:space="preserve">: </w:t>
      </w:r>
      <w:r>
        <w:t>Sample select config file</w:t>
      </w:r>
    </w:p>
    <w:p w:rsidR="00474BEB" w:rsidRDefault="00474BEB" w:rsidP="00474BEB">
      <w:pPr>
        <w:spacing w:line="276" w:lineRule="auto"/>
        <w:jc w:val="both"/>
      </w:pPr>
      <w:r>
        <w:rPr>
          <w:noProof/>
          <w:lang w:eastAsia="en-IN"/>
        </w:rPr>
        <w:drawing>
          <wp:inline distT="0" distB="0" distL="0" distR="0" wp14:anchorId="52AFBDBC" wp14:editId="49B7EBE4">
            <wp:extent cx="6645910" cy="75234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52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4BEB" w:rsidRDefault="00474BEB" w:rsidP="00474BEB">
      <w:pPr>
        <w:spacing w:line="276" w:lineRule="auto"/>
        <w:jc w:val="both"/>
      </w:pPr>
    </w:p>
    <w:p w:rsidR="00474BEB" w:rsidRDefault="00474BEB" w:rsidP="00474BEB">
      <w:pPr>
        <w:spacing w:line="276" w:lineRule="auto"/>
        <w:jc w:val="both"/>
      </w:pPr>
    </w:p>
    <w:p w:rsidR="00474BEB" w:rsidRDefault="00474BEB" w:rsidP="00474BEB">
      <w:pPr>
        <w:spacing w:line="276" w:lineRule="auto"/>
        <w:jc w:val="both"/>
      </w:pPr>
    </w:p>
    <w:p w:rsidR="00474BEB" w:rsidRDefault="00474BEB" w:rsidP="00474BEB">
      <w:pPr>
        <w:spacing w:line="276" w:lineRule="auto"/>
        <w:jc w:val="both"/>
      </w:pPr>
    </w:p>
    <w:p w:rsidR="00474BEB" w:rsidRDefault="00474BEB" w:rsidP="00474BEB">
      <w:pPr>
        <w:spacing w:line="276" w:lineRule="auto"/>
        <w:jc w:val="both"/>
      </w:pPr>
    </w:p>
    <w:p w:rsidR="00474BEB" w:rsidRDefault="00474BEB" w:rsidP="00474BEB">
      <w:pPr>
        <w:spacing w:line="480" w:lineRule="auto"/>
        <w:jc w:val="both"/>
        <w:rPr>
          <w:b/>
          <w:sz w:val="24"/>
        </w:rPr>
      </w:pPr>
      <w:r w:rsidRPr="00474BEB">
        <w:rPr>
          <w:b/>
          <w:sz w:val="24"/>
        </w:rPr>
        <w:lastRenderedPageBreak/>
        <w:t>Fields</w:t>
      </w: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>TYPE: A String which denotes the work which needs to be done by the program, please don’t use different types with different defined work.</w:t>
      </w: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>PATH_TO_CSV: A path to the CSV/TSV file which will be used to generate stats.</w:t>
      </w: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>HEADERS: Takes a Boolean value, if set false then the first row will be interpreted as statistics, not as columns.</w:t>
      </w: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>DELIMITER: A char value which is the field delimiter for the CSV/TSV data.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COLUMNS_TO_USE: Selects the columns of </w:t>
      </w:r>
      <w:r w:rsidR="0085005C">
        <w:t xml:space="preserve">the </w:t>
      </w:r>
      <w:r>
        <w:t>file which should be used.</w:t>
      </w:r>
    </w:p>
    <w:p w:rsidR="00474BEB" w:rsidRDefault="00474BEB" w:rsidP="00474BEB">
      <w:pPr>
        <w:pStyle w:val="ListParagraph"/>
      </w:pPr>
    </w:p>
    <w:p w:rsidR="00474BEB" w:rsidRDefault="00474BEB" w:rsidP="00474BEB">
      <w:pPr>
        <w:pStyle w:val="ListParagraph"/>
        <w:numPr>
          <w:ilvl w:val="1"/>
          <w:numId w:val="1"/>
        </w:numPr>
        <w:spacing w:line="360" w:lineRule="auto"/>
        <w:jc w:val="both"/>
      </w:pPr>
      <w:r>
        <w:t>Select the first 4 columns (by index and by name):</w:t>
      </w:r>
      <w:r>
        <w:t xml:space="preserve"> </w:t>
      </w:r>
      <w:r>
        <w:t>1-4 or Header1-Header4</w:t>
      </w:r>
      <w:r>
        <w:t xml:space="preserve"> </w:t>
      </w:r>
    </w:p>
    <w:p w:rsidR="00474BEB" w:rsidRDefault="00474BEB" w:rsidP="00474BEB">
      <w:pPr>
        <w:pStyle w:val="ListParagraph"/>
        <w:numPr>
          <w:ilvl w:val="1"/>
          <w:numId w:val="1"/>
        </w:numPr>
        <w:spacing w:line="360" w:lineRule="auto"/>
        <w:jc w:val="both"/>
      </w:pPr>
      <w:r>
        <w:t xml:space="preserve">Ignore the first 2 columns (by </w:t>
      </w:r>
      <w:r w:rsidR="0085005C">
        <w:t xml:space="preserve">the </w:t>
      </w:r>
      <w:r>
        <w:t>range and by omission):</w:t>
      </w:r>
      <w:r>
        <w:t xml:space="preserve"> </w:t>
      </w:r>
      <w:r>
        <w:t>3- or '!1-2'</w:t>
      </w:r>
    </w:p>
    <w:p w:rsidR="00474BEB" w:rsidRDefault="00474BEB" w:rsidP="00474BEB">
      <w:pPr>
        <w:pStyle w:val="ListParagraph"/>
        <w:numPr>
          <w:ilvl w:val="1"/>
          <w:numId w:val="1"/>
        </w:numPr>
        <w:spacing w:line="276" w:lineRule="auto"/>
        <w:jc w:val="both"/>
      </w:pPr>
      <w:r>
        <w:t>Select the third column named 'Foo':</w:t>
      </w:r>
      <w:r>
        <w:t xml:space="preserve"> </w:t>
      </w:r>
      <w:r>
        <w:t>'Foo[2]'</w:t>
      </w:r>
    </w:p>
    <w:p w:rsidR="00474BEB" w:rsidRDefault="00474BEB" w:rsidP="00474BEB">
      <w:pPr>
        <w:pStyle w:val="ListParagraph"/>
        <w:spacing w:line="276" w:lineRule="auto"/>
        <w:ind w:left="1440"/>
        <w:jc w:val="both"/>
      </w:pPr>
    </w:p>
    <w:p w:rsidR="00474BEB" w:rsidRDefault="00474BEB" w:rsidP="00474BEB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PATH_TO_OUT: </w:t>
      </w:r>
      <w:r w:rsidRPr="00474BEB">
        <w:t xml:space="preserve">If defined, Save the output result as </w:t>
      </w:r>
      <w:r>
        <w:t xml:space="preserve">a </w:t>
      </w:r>
      <w:r>
        <w:t>new CSV</w:t>
      </w:r>
      <w:r w:rsidRPr="00474BEB">
        <w:t xml:space="preserve"> file.</w:t>
      </w:r>
    </w:p>
    <w:p w:rsidR="00474BEB" w:rsidRDefault="00474BEB" w:rsidP="00474BEB">
      <w:pPr>
        <w:pStyle w:val="ListParagraph"/>
        <w:spacing w:line="276" w:lineRule="auto"/>
        <w:ind w:left="1440"/>
        <w:jc w:val="both"/>
      </w:pPr>
    </w:p>
    <w:p w:rsidR="00474BEB" w:rsidRPr="00474BEB" w:rsidRDefault="00474BEB" w:rsidP="00474BEB">
      <w:pPr>
        <w:spacing w:line="480" w:lineRule="auto"/>
        <w:jc w:val="both"/>
        <w:rPr>
          <w:b/>
          <w:sz w:val="24"/>
        </w:rPr>
      </w:pPr>
    </w:p>
    <w:p w:rsidR="00474BEB" w:rsidRDefault="00474BEB" w:rsidP="00474BEB">
      <w:pPr>
        <w:pStyle w:val="ListParagraph"/>
        <w:spacing w:line="276" w:lineRule="auto"/>
        <w:jc w:val="both"/>
      </w:pPr>
    </w:p>
    <w:p w:rsidR="00474BEB" w:rsidRDefault="00474BEB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</w:pPr>
    </w:p>
    <w:p w:rsidR="00C55744" w:rsidRDefault="00C55744" w:rsidP="00C93786">
      <w:pPr>
        <w:spacing w:line="276" w:lineRule="auto"/>
        <w:jc w:val="both"/>
      </w:pPr>
      <w:bookmarkStart w:id="0" w:name="_GoBack"/>
      <w:bookmarkEnd w:id="0"/>
    </w:p>
    <w:p w:rsidR="00E040AC" w:rsidRDefault="00E040AC" w:rsidP="00C93786">
      <w:pPr>
        <w:spacing w:line="276" w:lineRule="auto"/>
        <w:jc w:val="both"/>
      </w:pPr>
    </w:p>
    <w:p w:rsidR="00E040AC" w:rsidRDefault="00E040AC" w:rsidP="00C93786">
      <w:pPr>
        <w:spacing w:line="276" w:lineRule="auto"/>
        <w:jc w:val="both"/>
        <w:rPr>
          <w:b/>
        </w:rPr>
      </w:pPr>
      <w:r w:rsidRPr="00E040AC">
        <w:rPr>
          <w:b/>
        </w:rPr>
        <w:t xml:space="preserve">Note: Please refer </w:t>
      </w:r>
      <w:r w:rsidR="0085005C">
        <w:rPr>
          <w:b/>
        </w:rPr>
        <w:t xml:space="preserve">to </w:t>
      </w:r>
      <w:r w:rsidRPr="00E040AC">
        <w:rPr>
          <w:b/>
        </w:rPr>
        <w:t>the online version of the documentation as I’ll keep updating and adding new params in the sources and the docs will also be updated as per the same.</w:t>
      </w:r>
    </w:p>
    <w:p w:rsidR="00C55744" w:rsidRDefault="00C55744" w:rsidP="00C93786">
      <w:pPr>
        <w:spacing w:line="276" w:lineRule="auto"/>
        <w:jc w:val="both"/>
        <w:rPr>
          <w:b/>
        </w:rPr>
      </w:pPr>
    </w:p>
    <w:p w:rsidR="00C55744" w:rsidRPr="00E040AC" w:rsidRDefault="00C55744" w:rsidP="00C93786">
      <w:pPr>
        <w:spacing w:line="276" w:lineRule="auto"/>
        <w:jc w:val="both"/>
        <w:rPr>
          <w:b/>
        </w:rPr>
      </w:pPr>
      <w:r>
        <w:rPr>
          <w:b/>
        </w:rPr>
        <w:t xml:space="preserve">Link: </w:t>
      </w:r>
      <w:hyperlink r:id="rId7" w:history="1">
        <w:r w:rsidRPr="00163942">
          <w:rPr>
            <w:rStyle w:val="Hyperlink"/>
            <w:b/>
          </w:rPr>
          <w:t>https://github.com/radcolor/iit_bsp_intern_files/blob/master/documentation_for_csvtool_prog.markdown</w:t>
        </w:r>
      </w:hyperlink>
    </w:p>
    <w:sectPr w:rsidR="00C55744" w:rsidRPr="00E040AC" w:rsidSect="00C9378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A35D1"/>
    <w:multiLevelType w:val="hybridMultilevel"/>
    <w:tmpl w:val="B14083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zY0NTc1tTQwNLJQ0lEKTi0uzszPAykwrAUAHq2B+iwAAAA="/>
  </w:docVars>
  <w:rsids>
    <w:rsidRoot w:val="00C93786"/>
    <w:rsid w:val="00474BEB"/>
    <w:rsid w:val="0085005C"/>
    <w:rsid w:val="00C55744"/>
    <w:rsid w:val="00C93786"/>
    <w:rsid w:val="00DC6FE0"/>
    <w:rsid w:val="00E040AC"/>
    <w:rsid w:val="00FC1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F2AE"/>
  <w15:chartTrackingRefBased/>
  <w15:docId w15:val="{7CEE5395-EA59-46ED-AC24-46C9D1A16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B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57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radcolor/iit_bsp_intern_files/blob/master/documentation_for_csvtool_prog.markdow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Baghel</dc:creator>
  <cp:keywords/>
  <dc:description/>
  <cp:lastModifiedBy>Shashank Baghel</cp:lastModifiedBy>
  <cp:revision>5</cp:revision>
  <dcterms:created xsi:type="dcterms:W3CDTF">2022-10-04T16:05:00Z</dcterms:created>
  <dcterms:modified xsi:type="dcterms:W3CDTF">2022-10-04T16:31:00Z</dcterms:modified>
</cp:coreProperties>
</file>